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rgar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orso Vercelli, 83 Novar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Novar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7/03/197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535372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drea.margara1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